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William Wangl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li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ngl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0 Thackeray Lane Northfield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angle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7713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3/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